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Industrial Engineer position at your esteemed organization in Russia, Saint Petersburg. With a deep passion for optimizing complex systems and a proven track record of driving efficiency in industrial environments, I am eager to contribute my expertise to your team. Saint Petersburg, with its rich industrial heritage and thriving manufacturing sector, represents an ideal setting for me to apply my skills as an Industrial Engineer. I am particularly drawn to the city’s strategic role as a hub for innovation and its dynamic approach to modernizing traditional industries.</w:t>
      </w:r>
    </w:p>
    <w:p>
      <w:pPr>
        <w:pStyle w:val="BodyText"/>
      </w:pPr>
      <w:r>
        <w:t xml:space="preserve">As an Industrial Engineer, I have dedicated my career to bridging the gap between engineering principles and operational excellence. My academic background in industrial engineering, coupled with hands-on experience in process optimization, supply chain management, and lean manufacturing, has equipped me with the tools necessary to address the unique challenges faced by industries in Russia Saint Petersburg. Whether it’s streamlining production workflows or implementing cutting-edge technologies to enhance productivity, I thrive in environments where data-driven solutions lead to measurable improvements.</w:t>
      </w:r>
    </w:p>
    <w:bookmarkStart w:id="20" w:name="why-saint-petersburg"/>
    <w:p>
      <w:pPr>
        <w:pStyle w:val="Heading2"/>
      </w:pPr>
      <w:r>
        <w:t xml:space="preserve">Why Saint Petersburg?</w:t>
      </w:r>
    </w:p>
    <w:p>
      <w:pPr>
        <w:pStyle w:val="FirstParagraph"/>
      </w:pPr>
      <w:r>
        <w:t xml:space="preserve">Russia Saint Petersburg is a city where history and modernity converge. Its industrial legacy, from the iconic factories of the 19th century to today’s advanced manufacturing centers, underscores the importance of Industrial Engineers in shaping sustainable growth. I am particularly inspired by the city’s commitment to integrating green technologies and digital transformation into its industrial landscape. As an Industrial Engineer, I am motivated to contribute to projects that align with these goals—whether it’s reducing energy consumption in production facilities or leveraging automation to improve efficiency.</w:t>
      </w:r>
    </w:p>
    <w:p>
      <w:pPr>
        <w:pStyle w:val="BodyText"/>
      </w:pPr>
      <w:r>
        <w:t xml:space="preserve">My understanding of the local market is further reinforced by my research into the region’s key industries, including automotive, aerospace, and pharmaceuticals. These sectors require specialized engineering solutions tailored to Russia’s unique regulatory and logistical environment. I have experience working with cross-functional teams to develop strategies that balance cost-effectiveness with quality standards, a skill set that I believe will be invaluable in Saint Petersburg’s competitive industrial ecosystem.</w:t>
      </w:r>
    </w:p>
    <w:bookmarkEnd w:id="20"/>
    <w:bookmarkStart w:id="21" w:name="professional-experience-and-expertise"/>
    <w:p>
      <w:pPr>
        <w:pStyle w:val="Heading2"/>
      </w:pPr>
      <w:r>
        <w:t xml:space="preserve">Professional Experience and Expertise</w:t>
      </w:r>
    </w:p>
    <w:p>
      <w:pPr>
        <w:pStyle w:val="FirstParagraph"/>
      </w:pPr>
      <w:r>
        <w:t xml:space="preserve">Over the past five years, I have worked as an Industrial Engineer at [Previous Company Name], where I spearheaded initiatives to optimize production lines and reduce waste. One of my most significant achievements was leading a project that implemented lean manufacturing techniques, resulting in a 25% reduction in downtime and a 15% increase in output. This experience honed my ability to analyze processes, identify bottlenecks, and implement scalable solutions that deliver tangible results.</w:t>
      </w:r>
    </w:p>
    <w:p>
      <w:pPr>
        <w:pStyle w:val="BodyText"/>
      </w:pPr>
      <w:r>
        <w:t xml:space="preserve">In addition to process optimization, I have extensive experience with ERP systems such as SAP and Oracle, which are critical for managing complex supply chains. My work on integrating these systems with existing infrastructure has improved data accuracy and decision-making capabilities for my previous employers. I also possess strong analytical skills, utilizing statistical tools like Minitab and Python to model scenarios and predict outcomes—a competency I believe will directly benefit your organization.</w:t>
      </w:r>
    </w:p>
    <w:p>
      <w:pPr>
        <w:pStyle w:val="BodyText"/>
      </w:pPr>
      <w:r>
        <w:t xml:space="preserve">My commitment to continuous improvement is reflected in my professional development. I hold a Master’s degree in Industrial Engineering from [University Name], where I specialized in operations research and systems engineering. Additionally, I am certified in Six Sigma Green Belt, which has enabled me to lead quality improvement projects with measurable impact. These qualifications, combined with my practical experience, position me as a strong candidate for the Industrial Engineer role at your company.</w:t>
      </w:r>
    </w:p>
    <w:bookmarkEnd w:id="21"/>
    <w:bookmarkStart w:id="22" w:name="adapting-to-the-russian-context"/>
    <w:p>
      <w:pPr>
        <w:pStyle w:val="Heading2"/>
      </w:pPr>
      <w:r>
        <w:t xml:space="preserve">Adapting to the Russian Context</w:t>
      </w:r>
    </w:p>
    <w:p>
      <w:pPr>
        <w:pStyle w:val="FirstParagraph"/>
      </w:pPr>
      <w:r>
        <w:t xml:space="preserve">Working in Russia Saint Petersburg requires not only technical expertise but also cultural adaptability. I have taken steps to familiarize myself with the region’s business practices, including its emphasis on long-term relationships and meticulous planning. I understand that success in this environment demands patience, precision, and a deep respect for local regulations and standards. My ability to collaborate effectively with diverse teams and navigate complex projects aligns with the values of your organization.</w:t>
      </w:r>
    </w:p>
    <w:p>
      <w:pPr>
        <w:pStyle w:val="BodyText"/>
      </w:pPr>
      <w:r>
        <w:t xml:space="preserve">Furthermore, I am fluent in Russian, which allows me to communicate seamlessly with local stakeholders and understand the nuances of industrial operations in the region. This linguistic proficiency, combined with my technical knowledge, ensures that I can contribute effectively from day one. I am also open to learning more about specific industry regulations in Russia Saint Petersburg to ensure compliance and maximize operational efficiency.</w:t>
      </w:r>
    </w:p>
    <w:bookmarkEnd w:id="22"/>
    <w:bookmarkStart w:id="23" w:name="conclusion"/>
    <w:p>
      <w:pPr>
        <w:pStyle w:val="Heading2"/>
      </w:pPr>
      <w:r>
        <w:t xml:space="preserve">Conclusion</w:t>
      </w:r>
    </w:p>
    <w:p>
      <w:pPr>
        <w:pStyle w:val="FirstParagraph"/>
      </w:pPr>
      <w:r>
        <w:t xml:space="preserve">In conclusion, I am confident that my skills as an Industrial Engineer, combined with my enthusiasm for working in Russia Saint Petersburg, make me a valuable asset to your team. I am eager to bring my expertise in process optimization, cost reduction, and technological integration to your organization. I would welcome the opportunity to discuss how my background and vision align with your goals.</w:t>
      </w:r>
    </w:p>
    <w:p>
      <w:pPr>
        <w:pStyle w:val="BodyText"/>
      </w:pPr>
      <w:r>
        <w:t xml:space="preserve">Please find my resume attached for your review. I look forward to the possibility of contributing to your company’s continued success in the industrial sector of Saint Petersburg. Thank you for considering my applicati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in Russia Saint Petersburg</dc:title>
  <dc:creator/>
  <cp:keywords/>
  <dcterms:created xsi:type="dcterms:W3CDTF">2026-07-24T06:35:31Z</dcterms:created>
  <dcterms:modified xsi:type="dcterms:W3CDTF">2026-07-24T06:35:31Z</dcterms:modified>
</cp:coreProperties>
</file>

<file path=docProps/custom.xml><?xml version="1.0" encoding="utf-8"?>
<Properties xmlns="http://schemas.openxmlformats.org/officeDocument/2006/custom-properties" xmlns:vt="http://schemas.openxmlformats.org/officeDocument/2006/docPropsVTypes"/>
</file>